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3B0925" w14:textId="2C6724E7" w:rsidR="00E15C09" w:rsidRDefault="002079C6">
      <w:r>
        <w:t>Step-</w:t>
      </w:r>
      <w:proofErr w:type="gramStart"/>
      <w:r>
        <w:t>1 :</w:t>
      </w:r>
      <w:proofErr w:type="gramEnd"/>
      <w:r>
        <w:t xml:space="preserve">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</w:p>
    <w:p w14:paraId="0BFF8923" w14:textId="7053BB52" w:rsidR="002079C6" w:rsidRDefault="00E81CAE">
      <w:r>
        <w:t>S</w:t>
      </w:r>
      <w:r w:rsidR="002079C6">
        <w:t>tep</w:t>
      </w:r>
      <w:r>
        <w:t>-</w:t>
      </w:r>
      <w:proofErr w:type="gramStart"/>
      <w:r w:rsidR="006E6493">
        <w:t>2 :</w:t>
      </w:r>
      <w:proofErr w:type="gramEnd"/>
      <w:r w:rsidR="00473A7B">
        <w:t xml:space="preserve"> </w:t>
      </w:r>
      <w:r w:rsidR="00721865">
        <w:t>node app.js</w:t>
      </w:r>
    </w:p>
    <w:p w14:paraId="57463DC9" w14:textId="0DFE3C33" w:rsidR="00721865" w:rsidRDefault="00721865">
      <w:r>
        <w:t xml:space="preserve">Step-3: </w:t>
      </w:r>
      <w:r w:rsidR="00DE438A" w:rsidRPr="00DE438A">
        <w:t>ng build --prod --base-</w:t>
      </w:r>
      <w:proofErr w:type="spellStart"/>
      <w:r w:rsidR="00DE438A" w:rsidRPr="00DE438A">
        <w:t>href</w:t>
      </w:r>
      <w:proofErr w:type="spellEnd"/>
      <w:r w:rsidR="00DE438A" w:rsidRPr="00DE438A">
        <w:t xml:space="preserve"> E:/hcl-test/dist/</w:t>
      </w:r>
    </w:p>
    <w:p w14:paraId="6D58213A" w14:textId="26B9FBF3" w:rsidR="00DE438A" w:rsidRDefault="00DE438A">
      <w:r>
        <w:t xml:space="preserve">Step-4: run angular file index.html which is in the </w:t>
      </w:r>
      <w:proofErr w:type="spellStart"/>
      <w:r w:rsidR="00EB664A">
        <w:t>dist</w:t>
      </w:r>
      <w:proofErr w:type="spellEnd"/>
      <w:r w:rsidR="00EB664A">
        <w:t xml:space="preserve"> folder</w:t>
      </w:r>
      <w:bookmarkStart w:id="0" w:name="_GoBack"/>
      <w:bookmarkEnd w:id="0"/>
    </w:p>
    <w:sectPr w:rsidR="00DE43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TAxtzQ0MzO2tDBQ0lEKTi0uzszPAykwrAUAst549iwAAAA="/>
  </w:docVars>
  <w:rsids>
    <w:rsidRoot w:val="00DA5237"/>
    <w:rsid w:val="002079C6"/>
    <w:rsid w:val="00473A7B"/>
    <w:rsid w:val="006E6493"/>
    <w:rsid w:val="00721865"/>
    <w:rsid w:val="00DA5237"/>
    <w:rsid w:val="00DE438A"/>
    <w:rsid w:val="00E15C09"/>
    <w:rsid w:val="00E81CAE"/>
    <w:rsid w:val="00EB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8A910"/>
  <w15:chartTrackingRefBased/>
  <w15:docId w15:val="{F3463F9C-39F9-473D-B27D-A5E42126F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jalpatel24@gmail.com</dc:creator>
  <cp:keywords/>
  <dc:description/>
  <cp:lastModifiedBy>kejalpatel24@gmail.com</cp:lastModifiedBy>
  <cp:revision>8</cp:revision>
  <dcterms:created xsi:type="dcterms:W3CDTF">2018-04-10T16:14:00Z</dcterms:created>
  <dcterms:modified xsi:type="dcterms:W3CDTF">2018-04-10T16:20:00Z</dcterms:modified>
</cp:coreProperties>
</file>